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617F02" w:rsidRDefault="00370AF3" w:rsidP="00863B0C">
      <w:pPr>
        <w:jc w:val="center"/>
        <w:rPr>
          <w:b/>
          <w:sz w:val="28"/>
          <w:szCs w:val="28"/>
        </w:rPr>
      </w:pPr>
      <w:r w:rsidRPr="00B83550">
        <w:rPr>
          <w:b/>
          <w:noProof/>
          <w:color w:val="ED7D31" w:themeColor="accent2"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9760E6" w:rsidRDefault="00DE22BF" w:rsidP="000B3380">
      <w:pPr>
        <w:jc w:val="center"/>
        <w:rPr>
          <w:b/>
          <w:sz w:val="24"/>
          <w:szCs w:val="24"/>
        </w:rPr>
      </w:pPr>
      <w:r w:rsidRPr="009760E6">
        <w:rPr>
          <w:b/>
          <w:sz w:val="24"/>
          <w:szCs w:val="24"/>
        </w:rPr>
        <w:t>St. Micha</w:t>
      </w:r>
      <w:r w:rsidR="00DB76DA" w:rsidRPr="009760E6">
        <w:rPr>
          <w:b/>
          <w:sz w:val="24"/>
          <w:szCs w:val="24"/>
        </w:rPr>
        <w:t xml:space="preserve">el’s and St. Bernadette’s </w:t>
      </w:r>
      <w:r w:rsidR="00C76246" w:rsidRPr="009760E6">
        <w:rPr>
          <w:b/>
          <w:sz w:val="24"/>
          <w:szCs w:val="24"/>
        </w:rPr>
        <w:t xml:space="preserve">Parish </w:t>
      </w:r>
      <w:r w:rsidR="00DB76DA" w:rsidRPr="009760E6">
        <w:rPr>
          <w:b/>
          <w:sz w:val="24"/>
          <w:szCs w:val="24"/>
        </w:rPr>
        <w:t>Pastoral Team</w:t>
      </w:r>
    </w:p>
    <w:p w14:paraId="5280CB25" w14:textId="77777777" w:rsidR="00233FA6" w:rsidRPr="009760E6" w:rsidRDefault="00BF58BA" w:rsidP="00BF58BA">
      <w:pPr>
        <w:jc w:val="center"/>
        <w:rPr>
          <w:b/>
          <w:i/>
        </w:rPr>
      </w:pPr>
      <w:r w:rsidRPr="009760E6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53B7CC17" w14:textId="77777777" w:rsidTr="008021B3">
        <w:tc>
          <w:tcPr>
            <w:tcW w:w="4644" w:type="dxa"/>
          </w:tcPr>
          <w:p w14:paraId="31FE3C7C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44E7A644" w:rsidR="00773645" w:rsidRPr="009760E6" w:rsidRDefault="00DC3EE0" w:rsidP="008021B3">
            <w:pPr>
              <w:spacing w:after="0" w:line="240" w:lineRule="auto"/>
            </w:pPr>
            <w:r w:rsidRPr="009760E6">
              <w:t>Meeting</w:t>
            </w:r>
          </w:p>
        </w:tc>
      </w:tr>
      <w:tr w:rsidR="009760E6" w:rsidRPr="009760E6" w14:paraId="13F6A2A8" w14:textId="77777777" w:rsidTr="008021B3">
        <w:tc>
          <w:tcPr>
            <w:tcW w:w="4644" w:type="dxa"/>
          </w:tcPr>
          <w:p w14:paraId="4D1D6280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5B9A7CCC" w:rsidR="00773645" w:rsidRPr="009760E6" w:rsidRDefault="0027433B" w:rsidP="008021B3">
            <w:pPr>
              <w:spacing w:after="0" w:line="240" w:lineRule="auto"/>
            </w:pPr>
            <w:r>
              <w:t>0</w:t>
            </w:r>
            <w:r w:rsidR="00464DD1">
              <w:t>9</w:t>
            </w:r>
            <w:r>
              <w:t xml:space="preserve"> </w:t>
            </w:r>
            <w:r w:rsidR="00464DD1">
              <w:t>Dec</w:t>
            </w:r>
            <w:r>
              <w:t>ember</w:t>
            </w:r>
            <w:r w:rsidR="00335C21" w:rsidRPr="009760E6">
              <w:t xml:space="preserve"> </w:t>
            </w:r>
            <w:r w:rsidR="007C5947" w:rsidRPr="009760E6">
              <w:t>202</w:t>
            </w:r>
            <w:r w:rsidR="00C158FD" w:rsidRPr="009760E6">
              <w:t>1</w:t>
            </w:r>
            <w:r w:rsidR="007C5947" w:rsidRPr="009760E6">
              <w:t xml:space="preserve"> (8</w:t>
            </w:r>
            <w:r w:rsidR="00F52A97" w:rsidRPr="009760E6">
              <w:t>.</w:t>
            </w:r>
            <w:r w:rsidR="00B90359" w:rsidRPr="009760E6">
              <w:t>15</w:t>
            </w:r>
            <w:r w:rsidR="007C5947" w:rsidRPr="009760E6">
              <w:t>pm)</w:t>
            </w:r>
          </w:p>
        </w:tc>
      </w:tr>
      <w:tr w:rsidR="009760E6" w:rsidRPr="009760E6" w14:paraId="3267D1CB" w14:textId="77777777" w:rsidTr="008021B3">
        <w:tc>
          <w:tcPr>
            <w:tcW w:w="4644" w:type="dxa"/>
          </w:tcPr>
          <w:p w14:paraId="77CACE96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7E52124F" w:rsidR="00773645" w:rsidRPr="009760E6" w:rsidRDefault="00B83550" w:rsidP="008021B3">
            <w:pPr>
              <w:spacing w:after="0" w:line="240" w:lineRule="auto"/>
            </w:pPr>
            <w:r w:rsidRPr="009760E6">
              <w:t>St</w:t>
            </w:r>
            <w:r w:rsidR="004D14DD">
              <w:t xml:space="preserve"> </w:t>
            </w:r>
            <w:r w:rsidR="00464DD1">
              <w:t>Michael</w:t>
            </w:r>
            <w:r w:rsidR="004D14DD">
              <w:t>’s</w:t>
            </w:r>
          </w:p>
        </w:tc>
      </w:tr>
    </w:tbl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7AADB712" w14:textId="77777777" w:rsidTr="008021B3">
        <w:tc>
          <w:tcPr>
            <w:tcW w:w="4644" w:type="dxa"/>
          </w:tcPr>
          <w:p w14:paraId="0C0F2B82" w14:textId="77777777" w:rsidR="004516D1" w:rsidRPr="009760E6" w:rsidRDefault="004516D1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9760E6" w:rsidRDefault="004516D1" w:rsidP="008021B3">
            <w:pPr>
              <w:spacing w:after="0" w:line="240" w:lineRule="auto"/>
            </w:pPr>
          </w:p>
        </w:tc>
      </w:tr>
      <w:tr w:rsidR="00010F8B" w:rsidRPr="009760E6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010F8B" w:rsidRPr="009760E6" w:rsidRDefault="00010F8B" w:rsidP="00010F8B">
            <w:pPr>
              <w:spacing w:after="0" w:line="240" w:lineRule="auto"/>
            </w:pPr>
            <w:r w:rsidRPr="009760E6">
              <w:t>Clare Barnes (CB)</w:t>
            </w:r>
          </w:p>
        </w:tc>
        <w:tc>
          <w:tcPr>
            <w:tcW w:w="4678" w:type="dxa"/>
          </w:tcPr>
          <w:p w14:paraId="4CBDF01D" w14:textId="2D9560C1" w:rsidR="00010F8B" w:rsidRPr="009760E6" w:rsidRDefault="00010F8B" w:rsidP="00010F8B">
            <w:pPr>
              <w:spacing w:after="0" w:line="240" w:lineRule="auto"/>
            </w:pPr>
            <w:r w:rsidRPr="009760E6">
              <w:t xml:space="preserve">Andrea Reid (AR) </w:t>
            </w:r>
          </w:p>
        </w:tc>
      </w:tr>
      <w:tr w:rsidR="00010F8B" w:rsidRPr="009760E6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236F3B2B" w:rsidR="00010F8B" w:rsidRPr="009760E6" w:rsidRDefault="0027433B" w:rsidP="00010F8B">
            <w:pPr>
              <w:spacing w:after="0" w:line="240" w:lineRule="auto"/>
            </w:pPr>
            <w:r w:rsidRPr="009760E6">
              <w:t>Laura Doyle (LD)</w:t>
            </w:r>
          </w:p>
        </w:tc>
        <w:tc>
          <w:tcPr>
            <w:tcW w:w="4678" w:type="dxa"/>
          </w:tcPr>
          <w:p w14:paraId="185E6462" w14:textId="393007BF" w:rsidR="00010F8B" w:rsidRPr="009760E6" w:rsidRDefault="00464DD1" w:rsidP="00010F8B">
            <w:pPr>
              <w:spacing w:after="0" w:line="240" w:lineRule="auto"/>
            </w:pPr>
            <w:r>
              <w:t>Sean Thorpe (ST) - chair</w:t>
            </w:r>
          </w:p>
        </w:tc>
      </w:tr>
      <w:tr w:rsidR="00010F8B" w:rsidRPr="009760E6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1943FD41" w:rsidR="00010F8B" w:rsidRPr="009760E6" w:rsidRDefault="0027433B" w:rsidP="00010F8B">
            <w:pPr>
              <w:spacing w:after="0" w:line="240" w:lineRule="auto"/>
            </w:pPr>
            <w:r w:rsidRPr="009760E6">
              <w:t>Gillian Howarth (GH)</w:t>
            </w:r>
          </w:p>
        </w:tc>
        <w:tc>
          <w:tcPr>
            <w:tcW w:w="4678" w:type="dxa"/>
          </w:tcPr>
          <w:p w14:paraId="63B10495" w14:textId="3E338EE7" w:rsidR="00010F8B" w:rsidRPr="009760E6" w:rsidRDefault="0027433B" w:rsidP="00010F8B">
            <w:pPr>
              <w:spacing w:after="0" w:line="240" w:lineRule="auto"/>
            </w:pPr>
            <w:r w:rsidRPr="009760E6">
              <w:t>Angela Still (AS)</w:t>
            </w:r>
          </w:p>
        </w:tc>
      </w:tr>
      <w:tr w:rsidR="00010F8B" w:rsidRPr="009760E6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77438B9E" w:rsidR="00010F8B" w:rsidRPr="009760E6" w:rsidRDefault="0027433B" w:rsidP="00010F8B">
            <w:pPr>
              <w:spacing w:after="0" w:line="240" w:lineRule="auto"/>
            </w:pPr>
            <w:r w:rsidRPr="009760E6">
              <w:t xml:space="preserve">Benjamin </w:t>
            </w:r>
            <w:proofErr w:type="spellStart"/>
            <w:r w:rsidRPr="009760E6">
              <w:t>Imafidion</w:t>
            </w:r>
            <w:proofErr w:type="spellEnd"/>
            <w:r w:rsidRPr="009760E6">
              <w:t xml:space="preserve"> (BI)</w:t>
            </w:r>
          </w:p>
        </w:tc>
        <w:tc>
          <w:tcPr>
            <w:tcW w:w="4678" w:type="dxa"/>
          </w:tcPr>
          <w:p w14:paraId="184BDBD6" w14:textId="61F553CF" w:rsidR="00010F8B" w:rsidRPr="009760E6" w:rsidRDefault="00464DD1" w:rsidP="00010F8B">
            <w:pPr>
              <w:spacing w:after="0" w:line="240" w:lineRule="auto"/>
            </w:pPr>
            <w:proofErr w:type="spellStart"/>
            <w:r>
              <w:t>Amila</w:t>
            </w:r>
            <w:proofErr w:type="spellEnd"/>
            <w:r>
              <w:t xml:space="preserve"> Thomas (AT)</w:t>
            </w:r>
          </w:p>
        </w:tc>
      </w:tr>
      <w:tr w:rsidR="00010F8B" w:rsidRPr="009760E6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59EA4B1A" w:rsidR="00010F8B" w:rsidRPr="009760E6" w:rsidRDefault="0027433B" w:rsidP="00010F8B">
            <w:pPr>
              <w:spacing w:after="0" w:line="240" w:lineRule="auto"/>
            </w:pPr>
            <w:r w:rsidRPr="009760E6">
              <w:t>Father Steven Parkinson (</w:t>
            </w:r>
            <w:proofErr w:type="spellStart"/>
            <w:r w:rsidRPr="009760E6">
              <w:t>FrS</w:t>
            </w:r>
            <w:proofErr w:type="spellEnd"/>
            <w:r w:rsidRPr="009760E6">
              <w:t>)</w:t>
            </w:r>
          </w:p>
        </w:tc>
        <w:tc>
          <w:tcPr>
            <w:tcW w:w="4678" w:type="dxa"/>
          </w:tcPr>
          <w:p w14:paraId="4101E7D9" w14:textId="32EFAFFF" w:rsidR="00010F8B" w:rsidRPr="009760E6" w:rsidRDefault="00464DD1" w:rsidP="00010F8B">
            <w:pPr>
              <w:spacing w:after="0" w:line="240" w:lineRule="auto"/>
            </w:pPr>
            <w:r>
              <w:t>Kirsty Stewart (KS)</w:t>
            </w:r>
          </w:p>
        </w:tc>
      </w:tr>
      <w:tr w:rsidR="004D14DD" w:rsidRPr="009760E6" w14:paraId="28E26A7D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06DF" w14:textId="443FEBDF" w:rsidR="004D14DD" w:rsidRPr="00EB0508" w:rsidRDefault="00EB0508" w:rsidP="00010F8B">
            <w:pPr>
              <w:spacing w:after="0" w:line="240" w:lineRule="auto"/>
            </w:pPr>
            <w:r w:rsidRPr="00EB0508">
              <w:t>Rachel Scully (RS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70C1" w14:textId="2F7A94D5" w:rsidR="004D14DD" w:rsidRPr="009760E6" w:rsidRDefault="00EB0508" w:rsidP="00010F8B">
            <w:pPr>
              <w:spacing w:after="0" w:line="240" w:lineRule="auto"/>
            </w:pPr>
            <w:r w:rsidRPr="009760E6">
              <w:t>Jules Greene (JG</w:t>
            </w:r>
            <w:r>
              <w:t>)</w:t>
            </w:r>
          </w:p>
        </w:tc>
      </w:tr>
      <w:tr w:rsidR="00010F8B" w:rsidRPr="009760E6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3024D02" w:rsidR="00010F8B" w:rsidRPr="009760E6" w:rsidRDefault="00010F8B" w:rsidP="00010F8B">
            <w:pPr>
              <w:spacing w:after="0" w:line="240" w:lineRule="auto"/>
            </w:pPr>
            <w:r w:rsidRPr="009760E6">
              <w:rPr>
                <w:b/>
                <w:bCs/>
              </w:rPr>
              <w:t>Apologi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010F8B" w:rsidRPr="009760E6" w:rsidRDefault="00010F8B" w:rsidP="00010F8B">
            <w:pPr>
              <w:spacing w:after="0" w:line="240" w:lineRule="auto"/>
            </w:pPr>
          </w:p>
        </w:tc>
      </w:tr>
      <w:tr w:rsidR="0027433B" w:rsidRPr="009760E6" w14:paraId="2716E659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58C" w14:textId="7FD7544E" w:rsidR="0027433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Claire Coleman (CC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1552" w14:textId="7F8F674C" w:rsidR="0027433B" w:rsidRPr="009760E6" w:rsidRDefault="00EB0508" w:rsidP="00010F8B">
            <w:pPr>
              <w:spacing w:after="0" w:line="240" w:lineRule="auto"/>
            </w:pPr>
            <w:r>
              <w:t xml:space="preserve">Liz </w:t>
            </w:r>
            <w:proofErr w:type="spellStart"/>
            <w:r>
              <w:t>Sheader</w:t>
            </w:r>
            <w:proofErr w:type="spellEnd"/>
            <w:r>
              <w:t xml:space="preserve"> (LS)</w:t>
            </w:r>
          </w:p>
        </w:tc>
      </w:tr>
      <w:tr w:rsidR="0027433B" w:rsidRPr="009760E6" w14:paraId="66B2B63C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EB66" w14:textId="1362B7A4" w:rsidR="0027433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Peter Purdue (PP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74EE" w14:textId="20D0970D" w:rsidR="0027433B" w:rsidRPr="009760E6" w:rsidRDefault="0027433B" w:rsidP="00010F8B">
            <w:pPr>
              <w:spacing w:after="0" w:line="240" w:lineRule="auto"/>
            </w:pPr>
          </w:p>
        </w:tc>
      </w:tr>
    </w:tbl>
    <w:p w14:paraId="7178FF78" w14:textId="77777777" w:rsidR="00CB621A" w:rsidRPr="009760E6" w:rsidRDefault="00CB621A" w:rsidP="001D1EB3">
      <w:pPr>
        <w:pStyle w:val="NoSpacing"/>
        <w:rPr>
          <w:b/>
        </w:rPr>
      </w:pPr>
    </w:p>
    <w:p w14:paraId="05B7EA86" w14:textId="7E8422EC" w:rsidR="00F1058E" w:rsidRPr="009760E6" w:rsidRDefault="00757184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 w:rsidRPr="009760E6">
        <w:rPr>
          <w:rFonts w:asciiTheme="minorHAnsi" w:hAnsiTheme="minorHAnsi" w:cstheme="minorHAnsi"/>
          <w:b/>
        </w:rPr>
        <w:t>Short prayer</w:t>
      </w:r>
    </w:p>
    <w:p w14:paraId="7806CCD2" w14:textId="77777777" w:rsidR="004D14DD" w:rsidRPr="009760E6" w:rsidRDefault="004D14DD" w:rsidP="0027433B">
      <w:pPr>
        <w:pStyle w:val="NoSpacing"/>
        <w:ind w:hanging="284"/>
        <w:rPr>
          <w:rFonts w:asciiTheme="minorHAnsi" w:hAnsiTheme="minorHAnsi" w:cstheme="minorHAnsi"/>
          <w:b/>
        </w:rPr>
      </w:pPr>
    </w:p>
    <w:p w14:paraId="5AD80505" w14:textId="2AB01E2A" w:rsidR="00CD3B20" w:rsidRPr="009760E6" w:rsidRDefault="00CD3B20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  <w:bCs/>
        </w:rPr>
      </w:pPr>
      <w:r w:rsidRPr="009760E6">
        <w:rPr>
          <w:rFonts w:asciiTheme="minorHAnsi" w:hAnsiTheme="minorHAnsi" w:cstheme="minorHAnsi"/>
          <w:b/>
        </w:rPr>
        <w:t>Matters Arising</w:t>
      </w:r>
      <w:r w:rsidRPr="009760E6">
        <w:rPr>
          <w:rFonts w:asciiTheme="minorHAnsi" w:hAnsiTheme="minorHAnsi" w:cstheme="minorHAnsi"/>
          <w:bCs/>
        </w:rPr>
        <w:tab/>
      </w:r>
    </w:p>
    <w:p w14:paraId="156DEA67" w14:textId="79F1BE04" w:rsidR="004D14DD" w:rsidRDefault="00FE4645" w:rsidP="0090743A">
      <w:pPr>
        <w:pStyle w:val="ListParagraph"/>
        <w:numPr>
          <w:ilvl w:val="0"/>
          <w:numId w:val="31"/>
        </w:numPr>
        <w:spacing w:after="0"/>
      </w:pPr>
      <w:r>
        <w:t>Mass attendance – numbers stable</w:t>
      </w:r>
    </w:p>
    <w:p w14:paraId="4A139910" w14:textId="08B51760" w:rsidR="00FE4645" w:rsidRPr="0090743A" w:rsidRDefault="00FE4645" w:rsidP="0090743A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>
        <w:t xml:space="preserve">Change to PHE guidance – mask wearing now mandatory. </w:t>
      </w:r>
      <w:r w:rsidRPr="0090743A">
        <w:rPr>
          <w:b/>
          <w:bCs/>
        </w:rPr>
        <w:t>To be communicated via various channels</w:t>
      </w:r>
      <w:r w:rsidR="00EB0508">
        <w:rPr>
          <w:b/>
          <w:bCs/>
        </w:rPr>
        <w:t xml:space="preserve"> (ST/ RS)</w:t>
      </w:r>
      <w:r w:rsidRPr="0090743A">
        <w:rPr>
          <w:b/>
          <w:bCs/>
        </w:rPr>
        <w:t>.</w:t>
      </w:r>
    </w:p>
    <w:p w14:paraId="6696F681" w14:textId="6F7C25BC" w:rsidR="00FE4645" w:rsidRPr="0090743A" w:rsidRDefault="00FE4645" w:rsidP="0090743A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>
        <w:t xml:space="preserve">It was observed that the stewarding of communion should be adhered to – there had been some disorganisation at certain masses. </w:t>
      </w:r>
      <w:r w:rsidRPr="0090743A">
        <w:rPr>
          <w:b/>
          <w:bCs/>
        </w:rPr>
        <w:t>Priests to emphasise in mass</w:t>
      </w:r>
      <w:r w:rsidR="0090743A">
        <w:rPr>
          <w:b/>
          <w:bCs/>
        </w:rPr>
        <w:t xml:space="preserve"> (</w:t>
      </w:r>
      <w:proofErr w:type="spellStart"/>
      <w:r w:rsidR="0090743A">
        <w:rPr>
          <w:b/>
          <w:bCs/>
        </w:rPr>
        <w:t>FrS</w:t>
      </w:r>
      <w:proofErr w:type="spellEnd"/>
      <w:r w:rsidR="0090743A">
        <w:rPr>
          <w:b/>
          <w:bCs/>
        </w:rPr>
        <w:t>)</w:t>
      </w:r>
      <w:r w:rsidRPr="0090743A">
        <w:rPr>
          <w:b/>
          <w:bCs/>
        </w:rPr>
        <w:t>.</w:t>
      </w:r>
    </w:p>
    <w:p w14:paraId="386BFCB7" w14:textId="5B088D1D" w:rsidR="0090743A" w:rsidRPr="006D1F6B" w:rsidRDefault="0090743A" w:rsidP="0090743A">
      <w:pPr>
        <w:pStyle w:val="ListParagraph"/>
        <w:numPr>
          <w:ilvl w:val="0"/>
          <w:numId w:val="31"/>
        </w:numPr>
        <w:spacing w:after="0"/>
      </w:pPr>
      <w:r w:rsidRPr="0090743A">
        <w:t>A diocesan event on Accompanim</w:t>
      </w:r>
      <w:r>
        <w:t>e</w:t>
      </w:r>
      <w:r w:rsidRPr="0090743A">
        <w:t>nt is being held on 5</w:t>
      </w:r>
      <w:r w:rsidRPr="0090743A">
        <w:rPr>
          <w:vertAlign w:val="superscript"/>
        </w:rPr>
        <w:t>th</w:t>
      </w:r>
      <w:r w:rsidRPr="0090743A">
        <w:t xml:space="preserve"> March which will help w</w:t>
      </w:r>
      <w:r w:rsidR="001727AB">
        <w:t>i</w:t>
      </w:r>
      <w:r w:rsidRPr="0090743A">
        <w:t>th our objective of expanding the rule of the steward.</w:t>
      </w:r>
      <w:r w:rsidRPr="0090743A">
        <w:rPr>
          <w:b/>
          <w:bCs/>
        </w:rPr>
        <w:t xml:space="preserve"> Details to be distributed (ST)</w:t>
      </w:r>
    </w:p>
    <w:p w14:paraId="3B934641" w14:textId="77777777" w:rsidR="006D1F6B" w:rsidRPr="0090743A" w:rsidRDefault="006D1F6B" w:rsidP="006D1F6B">
      <w:pPr>
        <w:spacing w:after="0"/>
      </w:pPr>
    </w:p>
    <w:p w14:paraId="1AC402A6" w14:textId="3D526F43" w:rsidR="006D1F6B" w:rsidRDefault="006D1F6B" w:rsidP="006D1F6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eam succession planning</w:t>
      </w:r>
    </w:p>
    <w:p w14:paraId="1E832174" w14:textId="02A87A27" w:rsidR="006D1F6B" w:rsidRPr="009E0918" w:rsidRDefault="006D1F6B" w:rsidP="006D1F6B">
      <w:pPr>
        <w:pStyle w:val="NoSpacing"/>
        <w:rPr>
          <w:rFonts w:asciiTheme="minorHAnsi" w:hAnsiTheme="minorHAnsi" w:cstheme="minorHAnsi"/>
          <w:bCs/>
        </w:rPr>
      </w:pPr>
      <w:r w:rsidRPr="009E0918">
        <w:rPr>
          <w:rFonts w:asciiTheme="minorHAnsi" w:hAnsiTheme="minorHAnsi" w:cstheme="minorHAnsi"/>
          <w:bCs/>
        </w:rPr>
        <w:t>The arrangements for the new year</w:t>
      </w:r>
      <w:r w:rsidR="009E0918" w:rsidRPr="009E0918">
        <w:rPr>
          <w:rFonts w:asciiTheme="minorHAnsi" w:hAnsiTheme="minorHAnsi" w:cstheme="minorHAnsi"/>
          <w:bCs/>
        </w:rPr>
        <w:t xml:space="preserve"> </w:t>
      </w:r>
      <w:r w:rsidRPr="009E0918">
        <w:rPr>
          <w:rFonts w:asciiTheme="minorHAnsi" w:hAnsiTheme="minorHAnsi" w:cstheme="minorHAnsi"/>
          <w:bCs/>
        </w:rPr>
        <w:t>were finalised, to be formally adopted at the first meeting of the new year:</w:t>
      </w:r>
    </w:p>
    <w:p w14:paraId="7F3A177D" w14:textId="0DDDA5B0" w:rsidR="006D1F6B" w:rsidRPr="006D1F6B" w:rsidRDefault="006D1F6B" w:rsidP="006D1F6B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Chair – Andrea Reid</w:t>
      </w:r>
    </w:p>
    <w:p w14:paraId="0B2A0936" w14:textId="52AFA2F8" w:rsidR="006D1F6B" w:rsidRPr="006D1F6B" w:rsidRDefault="006D1F6B" w:rsidP="006D1F6B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Vice Chair – Laura Doyle</w:t>
      </w:r>
    </w:p>
    <w:p w14:paraId="370BECD8" w14:textId="2AE32CE5" w:rsidR="006D1F6B" w:rsidRDefault="006D1F6B" w:rsidP="006D1F6B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Secretary – Jules Green / </w:t>
      </w:r>
      <w:r w:rsidRPr="006D1F6B">
        <w:rPr>
          <w:rFonts w:asciiTheme="minorHAnsi" w:hAnsiTheme="minorHAnsi" w:cstheme="minorHAnsi"/>
          <w:bCs/>
        </w:rPr>
        <w:t>Angela Still</w:t>
      </w:r>
      <w:r>
        <w:rPr>
          <w:rFonts w:asciiTheme="minorHAnsi" w:hAnsiTheme="minorHAnsi" w:cstheme="minorHAnsi"/>
          <w:b/>
        </w:rPr>
        <w:t xml:space="preserve"> </w:t>
      </w:r>
    </w:p>
    <w:p w14:paraId="683E22D5" w14:textId="369CCD29" w:rsidR="006D1F6B" w:rsidRDefault="006D1F6B" w:rsidP="006D1F6B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6D1F6B">
        <w:rPr>
          <w:rFonts w:asciiTheme="minorHAnsi" w:hAnsiTheme="minorHAnsi" w:cstheme="minorHAnsi"/>
          <w:bCs/>
        </w:rPr>
        <w:t>New members</w:t>
      </w:r>
    </w:p>
    <w:p w14:paraId="38775F88" w14:textId="55B2779F" w:rsidR="006D1F6B" w:rsidRDefault="006D1F6B" w:rsidP="006D1F6B">
      <w:pPr>
        <w:pStyle w:val="NoSpacing"/>
        <w:numPr>
          <w:ilvl w:val="1"/>
          <w:numId w:val="3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Kirsty Stewart</w:t>
      </w:r>
    </w:p>
    <w:p w14:paraId="234407B9" w14:textId="45FD2A97" w:rsidR="006D1F6B" w:rsidRDefault="006D1F6B" w:rsidP="006D1F6B">
      <w:pPr>
        <w:pStyle w:val="NoSpacing"/>
        <w:numPr>
          <w:ilvl w:val="1"/>
          <w:numId w:val="34"/>
        </w:numPr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Amila</w:t>
      </w:r>
      <w:proofErr w:type="spellEnd"/>
      <w:r>
        <w:rPr>
          <w:rFonts w:asciiTheme="minorHAnsi" w:hAnsiTheme="minorHAnsi" w:cstheme="minorHAnsi"/>
          <w:bCs/>
        </w:rPr>
        <w:t xml:space="preserve"> Thomas</w:t>
      </w:r>
    </w:p>
    <w:p w14:paraId="1C57CA8F" w14:textId="76A3C36C" w:rsidR="006D1F6B" w:rsidRPr="006D1F6B" w:rsidRDefault="006D1F6B" w:rsidP="006D1F6B">
      <w:pPr>
        <w:pStyle w:val="NoSpacing"/>
        <w:numPr>
          <w:ilvl w:val="1"/>
          <w:numId w:val="3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Helen </w:t>
      </w:r>
      <w:proofErr w:type="spellStart"/>
      <w:r>
        <w:rPr>
          <w:rFonts w:asciiTheme="minorHAnsi" w:hAnsiTheme="minorHAnsi" w:cstheme="minorHAnsi"/>
          <w:bCs/>
        </w:rPr>
        <w:t>Sivills</w:t>
      </w:r>
      <w:proofErr w:type="spellEnd"/>
    </w:p>
    <w:p w14:paraId="4862BD8D" w14:textId="7A2BB854" w:rsidR="00FE4645" w:rsidRDefault="009E0918">
      <w:pPr>
        <w:spacing w:after="0" w:line="240" w:lineRule="auto"/>
      </w:pPr>
      <w:r>
        <w:t>The members that are ste</w:t>
      </w:r>
      <w:r w:rsidR="001727AB">
        <w:t>p</w:t>
      </w:r>
      <w:r>
        <w:t xml:space="preserve">ping away from the team are </w:t>
      </w:r>
      <w:proofErr w:type="spellStart"/>
      <w:r>
        <w:t>recoginised</w:t>
      </w:r>
      <w:proofErr w:type="spellEnd"/>
      <w:r>
        <w:t xml:space="preserve"> for the great contribution they have made.</w:t>
      </w:r>
      <w:r w:rsidR="00FE4645">
        <w:br w:type="page"/>
      </w:r>
    </w:p>
    <w:p w14:paraId="184024C6" w14:textId="2965FB34" w:rsidR="0027433B" w:rsidRPr="00FE4645" w:rsidRDefault="00FE4645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lastRenderedPageBreak/>
        <w:t>Christmas Celebrations:</w:t>
      </w:r>
    </w:p>
    <w:p w14:paraId="4438FC04" w14:textId="59290788" w:rsidR="00FE4645" w:rsidRDefault="00FE4645" w:rsidP="00FE4645">
      <w:pPr>
        <w:pStyle w:val="NoSpacing"/>
        <w:rPr>
          <w:rFonts w:asciiTheme="minorHAnsi" w:hAnsiTheme="minorHAnsi" w:cstheme="minorHAnsi"/>
          <w:b/>
        </w:rPr>
      </w:pPr>
    </w:p>
    <w:tbl>
      <w:tblPr>
        <w:tblW w:w="5500" w:type="dxa"/>
        <w:tblLook w:val="04A0" w:firstRow="1" w:lastRow="0" w:firstColumn="1" w:lastColumn="0" w:noHBand="0" w:noVBand="1"/>
      </w:tblPr>
      <w:tblGrid>
        <w:gridCol w:w="1201"/>
        <w:gridCol w:w="855"/>
        <w:gridCol w:w="1140"/>
        <w:gridCol w:w="1334"/>
        <w:gridCol w:w="970"/>
      </w:tblGrid>
      <w:tr w:rsidR="00FE4645" w:rsidRPr="00FE4645" w14:paraId="598544C6" w14:textId="77777777" w:rsidTr="00FE4645">
        <w:trPr>
          <w:trHeight w:val="300"/>
        </w:trPr>
        <w:tc>
          <w:tcPr>
            <w:tcW w:w="12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A5A3C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FE4645">
              <w:rPr>
                <w:rFonts w:cs="Calibri"/>
                <w:color w:val="000000"/>
              </w:rPr>
              <w:t>Friday</w:t>
            </w:r>
          </w:p>
        </w:tc>
        <w:tc>
          <w:tcPr>
            <w:tcW w:w="7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47555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24.12.21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9606EF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FE4645">
              <w:rPr>
                <w:rFonts w:cs="Calibri"/>
                <w:sz w:val="18"/>
                <w:szCs w:val="18"/>
              </w:rPr>
              <w:t>Private Prayer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94DC7B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Bernadette’s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DB5CD5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2-4pm</w:t>
            </w:r>
          </w:p>
        </w:tc>
      </w:tr>
      <w:tr w:rsidR="00FE4645" w:rsidRPr="00FE4645" w14:paraId="50123F07" w14:textId="77777777" w:rsidTr="00FE4645">
        <w:trPr>
          <w:trHeight w:val="300"/>
        </w:trPr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AC4142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7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507F4F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30B69E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FE4645">
              <w:rPr>
                <w:rFonts w:cs="Calibri"/>
                <w:sz w:val="18"/>
                <w:szCs w:val="18"/>
              </w:rPr>
              <w:t xml:space="preserve">Mass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DA98BA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Michael'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21DC6F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6pm</w:t>
            </w:r>
          </w:p>
        </w:tc>
      </w:tr>
      <w:tr w:rsidR="00FE4645" w:rsidRPr="00FE4645" w14:paraId="14933F8E" w14:textId="77777777" w:rsidTr="00FE4645">
        <w:trPr>
          <w:trHeight w:val="300"/>
        </w:trPr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08CBED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7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8441E0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E0151B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FE4645">
              <w:rPr>
                <w:rFonts w:cs="Calibri"/>
                <w:sz w:val="18"/>
                <w:szCs w:val="18"/>
              </w:rPr>
              <w:t>Mas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966169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Bernadette’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23C041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6pm</w:t>
            </w:r>
          </w:p>
        </w:tc>
      </w:tr>
      <w:tr w:rsidR="00FE4645" w:rsidRPr="00FE4645" w14:paraId="6C4601C8" w14:textId="77777777" w:rsidTr="00FE4645">
        <w:trPr>
          <w:trHeight w:val="300"/>
        </w:trPr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9D811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7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E2E7D4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E4A055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FE4645">
              <w:rPr>
                <w:rFonts w:cs="Calibri"/>
                <w:sz w:val="18"/>
                <w:szCs w:val="18"/>
              </w:rPr>
              <w:t>Mas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E7C16E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Michael'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F49006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8pm</w:t>
            </w:r>
          </w:p>
        </w:tc>
      </w:tr>
      <w:tr w:rsidR="00FE4645" w:rsidRPr="00FE4645" w14:paraId="20E10B64" w14:textId="77777777" w:rsidTr="00FE4645">
        <w:trPr>
          <w:trHeight w:val="300"/>
        </w:trPr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BF3A0F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7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233A93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8AED2C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FE4645">
              <w:rPr>
                <w:rFonts w:cs="Calibri"/>
                <w:sz w:val="18"/>
                <w:szCs w:val="18"/>
              </w:rPr>
              <w:t>Mas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98DAC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Bernadette’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7CCD68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8pm</w:t>
            </w:r>
          </w:p>
        </w:tc>
      </w:tr>
      <w:tr w:rsidR="00FE4645" w:rsidRPr="00FE4645" w14:paraId="12011AC2" w14:textId="77777777" w:rsidTr="00FE464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EB180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FE4645">
              <w:rPr>
                <w:rFonts w:cs="Calibri"/>
                <w:color w:val="000000"/>
              </w:rPr>
              <w:t>Saturday</w:t>
            </w:r>
          </w:p>
        </w:tc>
        <w:tc>
          <w:tcPr>
            <w:tcW w:w="7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C61DA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25.12.2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F2C6D4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FE4645">
              <w:rPr>
                <w:rFonts w:cs="Calibri"/>
                <w:sz w:val="18"/>
                <w:szCs w:val="18"/>
              </w:rPr>
              <w:t>Mas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C29CAA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Michael'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0103F2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9.30am</w:t>
            </w:r>
          </w:p>
        </w:tc>
      </w:tr>
      <w:tr w:rsidR="00FE4645" w:rsidRPr="00FE4645" w14:paraId="47F2897F" w14:textId="77777777" w:rsidTr="00FE4645">
        <w:trPr>
          <w:trHeight w:val="300"/>
        </w:trPr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6C2EA9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7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46ED5A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0C5503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Mas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261A39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Bernadette’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C8D726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11am</w:t>
            </w:r>
          </w:p>
        </w:tc>
      </w:tr>
      <w:tr w:rsidR="00FE4645" w:rsidRPr="00FE4645" w14:paraId="5162CC2A" w14:textId="77777777" w:rsidTr="00FE464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1ABEC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FE4645">
              <w:rPr>
                <w:rFonts w:cs="Calibri"/>
                <w:color w:val="000000"/>
              </w:rPr>
              <w:t>Sunday</w:t>
            </w:r>
          </w:p>
        </w:tc>
        <w:tc>
          <w:tcPr>
            <w:tcW w:w="7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D4DF4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26.12.21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2485F2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Mas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337BF2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Michael's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269D06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9.30am</w:t>
            </w:r>
          </w:p>
        </w:tc>
      </w:tr>
      <w:tr w:rsidR="00FE4645" w:rsidRPr="00FE4645" w14:paraId="7ECD4038" w14:textId="77777777" w:rsidTr="00FE4645">
        <w:trPr>
          <w:trHeight w:val="300"/>
        </w:trPr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3F510E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7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157235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CB3938" w14:textId="77777777" w:rsidR="00FE4645" w:rsidRPr="00FE4645" w:rsidRDefault="00FE4645" w:rsidP="00FE4645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 xml:space="preserve">Mass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EC448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St Bernadette’s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CB4B5" w14:textId="77777777" w:rsidR="00FE4645" w:rsidRPr="00FE4645" w:rsidRDefault="00FE4645" w:rsidP="00FE4645">
            <w:pPr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FE4645">
              <w:rPr>
                <w:rFonts w:cs="Calibri"/>
                <w:color w:val="000000"/>
                <w:sz w:val="18"/>
                <w:szCs w:val="18"/>
              </w:rPr>
              <w:t>11am</w:t>
            </w:r>
          </w:p>
        </w:tc>
      </w:tr>
    </w:tbl>
    <w:p w14:paraId="1612E3B2" w14:textId="77777777" w:rsidR="00FE4645" w:rsidRPr="0027433B" w:rsidRDefault="00FE4645" w:rsidP="00FE4645">
      <w:pPr>
        <w:pStyle w:val="NoSpacing"/>
        <w:rPr>
          <w:rFonts w:asciiTheme="minorHAnsi" w:hAnsiTheme="minorHAnsi" w:cstheme="minorHAnsi"/>
          <w:bCs/>
        </w:rPr>
      </w:pPr>
    </w:p>
    <w:p w14:paraId="05960D45" w14:textId="4632D49A" w:rsidR="00B200DF" w:rsidRDefault="0090743A" w:rsidP="0090743A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ass of Christmas week will be 10am every day, and an additional mass at noon will be held at St Michael’s.</w:t>
      </w:r>
    </w:p>
    <w:p w14:paraId="2712E187" w14:textId="1A62B9C2" w:rsidR="0090743A" w:rsidRDefault="0090743A" w:rsidP="0090743A">
      <w:pPr>
        <w:pStyle w:val="NoSpacing"/>
        <w:rPr>
          <w:rFonts w:asciiTheme="minorHAnsi" w:hAnsiTheme="minorHAnsi" w:cstheme="minorHAnsi"/>
          <w:bCs/>
        </w:rPr>
      </w:pPr>
    </w:p>
    <w:p w14:paraId="3FD86A10" w14:textId="7A4B6D5E" w:rsidR="00FE4645" w:rsidRDefault="0090743A" w:rsidP="009E0918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onations to Caritas / Red Door would be made via collection</w:t>
      </w:r>
      <w:r w:rsidR="001727AB">
        <w:rPr>
          <w:rFonts w:asciiTheme="minorHAnsi" w:hAnsiTheme="minorHAnsi" w:cstheme="minorHAnsi"/>
          <w:bCs/>
        </w:rPr>
        <w:t>s</w:t>
      </w:r>
      <w:r>
        <w:rPr>
          <w:rFonts w:asciiTheme="minorHAnsi" w:hAnsiTheme="minorHAnsi" w:cstheme="minorHAnsi"/>
          <w:bCs/>
        </w:rPr>
        <w:t xml:space="preserve"> and at the afternoon tea.</w:t>
      </w:r>
    </w:p>
    <w:p w14:paraId="2F1A6225" w14:textId="77777777" w:rsidR="00FE4645" w:rsidRPr="00912298" w:rsidRDefault="00FE4645" w:rsidP="0027433B">
      <w:pPr>
        <w:pStyle w:val="NoSpacing"/>
        <w:ind w:hanging="284"/>
        <w:rPr>
          <w:rFonts w:asciiTheme="minorHAnsi" w:hAnsiTheme="minorHAnsi" w:cstheme="minorHAnsi"/>
          <w:bCs/>
        </w:rPr>
      </w:pPr>
    </w:p>
    <w:p w14:paraId="6721711A" w14:textId="349E30E7" w:rsidR="0075498E" w:rsidRDefault="00EB0508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Synod</w:t>
      </w:r>
    </w:p>
    <w:p w14:paraId="7549DF36" w14:textId="77777777" w:rsidR="00617F02" w:rsidRPr="00912298" w:rsidRDefault="00617F02" w:rsidP="0027433B">
      <w:pPr>
        <w:pStyle w:val="NoSpacing"/>
        <w:ind w:hanging="284"/>
        <w:rPr>
          <w:rFonts w:asciiTheme="minorHAnsi" w:hAnsiTheme="minorHAnsi" w:cstheme="minorHAnsi"/>
          <w:bCs/>
        </w:rPr>
      </w:pPr>
    </w:p>
    <w:p w14:paraId="6EA4E6F1" w14:textId="12FED65A" w:rsidR="00EB0508" w:rsidRDefault="000D7A82" w:rsidP="00EB0508">
      <w:pPr>
        <w:spacing w:after="0" w:line="240" w:lineRule="auto"/>
      </w:pPr>
      <w:r>
        <w:t>A short discussion was held on how to engage the wider parish on the consultation:</w:t>
      </w:r>
    </w:p>
    <w:p w14:paraId="3F62096E" w14:textId="441C4EE9" w:rsidR="000D7A82" w:rsidRDefault="000D7A82" w:rsidP="000D7A82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Post a weekly question and invite responses – </w:t>
      </w:r>
      <w:r w:rsidRPr="000D7A82">
        <w:rPr>
          <w:b/>
          <w:bCs/>
        </w:rPr>
        <w:t>Facebook / newsletter</w:t>
      </w:r>
    </w:p>
    <w:p w14:paraId="6A1A4125" w14:textId="7459B285" w:rsidR="000D7A82" w:rsidRDefault="000D7A82" w:rsidP="000D7A82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Hold </w:t>
      </w:r>
      <w:proofErr w:type="gramStart"/>
      <w:r>
        <w:t>drop</w:t>
      </w:r>
      <w:proofErr w:type="gramEnd"/>
      <w:r>
        <w:t xml:space="preserve"> ins n the new year if possible – </w:t>
      </w:r>
      <w:r w:rsidRPr="000D7A82">
        <w:rPr>
          <w:b/>
          <w:bCs/>
        </w:rPr>
        <w:t>agree at next meeting</w:t>
      </w:r>
    </w:p>
    <w:p w14:paraId="4252BE1A" w14:textId="7FB62C64" w:rsidR="000D7A82" w:rsidRDefault="000D7A82" w:rsidP="000D7A82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Engage schools to reach out to parents – </w:t>
      </w:r>
      <w:r w:rsidRPr="000D7A82">
        <w:rPr>
          <w:b/>
          <w:bCs/>
        </w:rPr>
        <w:t>Fr S to approach</w:t>
      </w:r>
    </w:p>
    <w:p w14:paraId="4100DC0D" w14:textId="37753407" w:rsidR="000D7A82" w:rsidRDefault="000D7A82" w:rsidP="000D7A82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Engage groups within parish - </w:t>
      </w:r>
    </w:p>
    <w:p w14:paraId="40EBDC38" w14:textId="455D4456" w:rsidR="000D7A82" w:rsidRDefault="000D7A82" w:rsidP="000D7A82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Encourage individual responses - </w:t>
      </w:r>
      <w:r w:rsidRPr="000D7A82">
        <w:rPr>
          <w:b/>
          <w:bCs/>
        </w:rPr>
        <w:t>Facebook / newsletter</w:t>
      </w:r>
      <w:r>
        <w:t xml:space="preserve"> </w:t>
      </w:r>
    </w:p>
    <w:p w14:paraId="2446D545" w14:textId="13442DC1" w:rsidR="000D7A82" w:rsidRPr="006D1F6B" w:rsidRDefault="000D7A82" w:rsidP="000D7A82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A special email box is to be set up to capture responses – </w:t>
      </w:r>
      <w:r w:rsidRPr="000D7A82">
        <w:rPr>
          <w:b/>
          <w:bCs/>
        </w:rPr>
        <w:t>(RS)</w:t>
      </w:r>
    </w:p>
    <w:p w14:paraId="399BEE40" w14:textId="237F4BC4" w:rsidR="006D1F6B" w:rsidRDefault="006D1F6B" w:rsidP="006D1F6B">
      <w:pPr>
        <w:spacing w:after="0" w:line="240" w:lineRule="auto"/>
      </w:pPr>
      <w:r>
        <w:t>We also discussed ecumenical and inter faith engagement and saw this as a good opportunity to reconnect. A synagogue visit was agreed.</w:t>
      </w:r>
    </w:p>
    <w:p w14:paraId="658A6635" w14:textId="097FEE73" w:rsidR="009E0918" w:rsidRDefault="009E0918" w:rsidP="006D1F6B">
      <w:pPr>
        <w:spacing w:after="0" w:line="240" w:lineRule="auto"/>
      </w:pPr>
    </w:p>
    <w:p w14:paraId="220482DC" w14:textId="4E23FE27" w:rsidR="009E0918" w:rsidRPr="009E0918" w:rsidRDefault="009E0918" w:rsidP="009E0918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AOB</w:t>
      </w:r>
    </w:p>
    <w:p w14:paraId="55D9FA8E" w14:textId="411DF809" w:rsidR="009E0918" w:rsidRPr="009E0918" w:rsidRDefault="009E0918" w:rsidP="009E0918">
      <w:pPr>
        <w:pStyle w:val="NoSpacing"/>
        <w:rPr>
          <w:rFonts w:asciiTheme="minorHAnsi" w:hAnsiTheme="minorHAnsi" w:cstheme="minorHAnsi"/>
          <w:bCs/>
        </w:rPr>
      </w:pPr>
      <w:r w:rsidRPr="009E0918">
        <w:rPr>
          <w:rFonts w:asciiTheme="minorHAnsi" w:hAnsiTheme="minorHAnsi" w:cstheme="minorHAnsi"/>
          <w:bCs/>
        </w:rPr>
        <w:t>We will try to arrange a social evening in the new year.</w:t>
      </w:r>
      <w:r>
        <w:rPr>
          <w:rFonts w:asciiTheme="minorHAnsi" w:hAnsiTheme="minorHAnsi" w:cstheme="minorHAnsi"/>
          <w:bCs/>
        </w:rPr>
        <w:t xml:space="preserve"> </w:t>
      </w:r>
    </w:p>
    <w:p w14:paraId="0BEB7A89" w14:textId="77777777" w:rsidR="009E0918" w:rsidRDefault="009E0918" w:rsidP="006D1F6B">
      <w:pPr>
        <w:spacing w:after="0" w:line="240" w:lineRule="auto"/>
      </w:pPr>
    </w:p>
    <w:p w14:paraId="68CC9BA5" w14:textId="77777777" w:rsidR="000D7A82" w:rsidRPr="000D7A82" w:rsidRDefault="000D7A82" w:rsidP="00EB0508">
      <w:pPr>
        <w:spacing w:after="0" w:line="240" w:lineRule="auto"/>
      </w:pPr>
    </w:p>
    <w:p w14:paraId="676B37F7" w14:textId="77777777" w:rsidR="00993FA6" w:rsidRPr="00912298" w:rsidRDefault="00993FA6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308DEEAF" w14:textId="64D272CC" w:rsidR="004D14DD" w:rsidRDefault="004E4892" w:rsidP="00617F02">
      <w:pPr>
        <w:pStyle w:val="NoSpacing"/>
        <w:rPr>
          <w:b/>
          <w:bCs/>
        </w:rPr>
      </w:pPr>
      <w:r w:rsidRPr="00912298">
        <w:rPr>
          <w:b/>
          <w:bCs/>
          <w:iCs/>
          <w:sz w:val="24"/>
          <w:szCs w:val="24"/>
        </w:rPr>
        <w:t xml:space="preserve">Date of Next Meeting: </w:t>
      </w:r>
      <w:r w:rsidRPr="00912298">
        <w:rPr>
          <w:b/>
          <w:bCs/>
          <w:iCs/>
          <w:sz w:val="24"/>
          <w:szCs w:val="24"/>
        </w:rPr>
        <w:tab/>
      </w:r>
      <w:r w:rsidR="00617F02" w:rsidRPr="00617F02">
        <w:rPr>
          <w:b/>
          <w:bCs/>
        </w:rPr>
        <w:t>T</w:t>
      </w:r>
      <w:r w:rsidR="006D1F6B">
        <w:rPr>
          <w:b/>
          <w:bCs/>
        </w:rPr>
        <w:t>hurs</w:t>
      </w:r>
      <w:r w:rsidR="00617F02" w:rsidRPr="00617F02">
        <w:rPr>
          <w:b/>
          <w:bCs/>
        </w:rPr>
        <w:t xml:space="preserve">day </w:t>
      </w:r>
      <w:r w:rsidR="00EA197A">
        <w:rPr>
          <w:b/>
          <w:bCs/>
        </w:rPr>
        <w:t>5</w:t>
      </w:r>
      <w:r w:rsidR="00617F02" w:rsidRPr="00617F02">
        <w:rPr>
          <w:b/>
          <w:bCs/>
        </w:rPr>
        <w:t xml:space="preserve"> </w:t>
      </w:r>
      <w:r w:rsidR="006D1F6B">
        <w:rPr>
          <w:b/>
          <w:bCs/>
        </w:rPr>
        <w:t>January</w:t>
      </w:r>
      <w:r w:rsidR="00617F02" w:rsidRPr="00617F02">
        <w:rPr>
          <w:b/>
          <w:bCs/>
        </w:rPr>
        <w:t xml:space="preserve"> 202</w:t>
      </w:r>
      <w:r w:rsidR="006D1F6B">
        <w:rPr>
          <w:b/>
          <w:bCs/>
        </w:rPr>
        <w:t>2 @ 7.30pm</w:t>
      </w:r>
    </w:p>
    <w:p w14:paraId="3DFE4EC6" w14:textId="66657434" w:rsidR="006D1F6B" w:rsidRPr="00617F02" w:rsidRDefault="006D1F6B" w:rsidP="00617F02">
      <w:pPr>
        <w:pStyle w:val="NoSpacing"/>
        <w:rPr>
          <w:b/>
          <w:bCs/>
          <w:iCs/>
          <w:sz w:val="24"/>
          <w:szCs w:val="24"/>
        </w:rPr>
      </w:pPr>
    </w:p>
    <w:p w14:paraId="79A23D30" w14:textId="77777777" w:rsidR="004D14DD" w:rsidRPr="00912298" w:rsidRDefault="004D14DD" w:rsidP="00E0737F">
      <w:pPr>
        <w:pStyle w:val="NoSpacing"/>
        <w:rPr>
          <w:bCs/>
          <w:iCs/>
          <w:sz w:val="20"/>
          <w:szCs w:val="20"/>
        </w:rPr>
      </w:pPr>
    </w:p>
    <w:sectPr w:rsidR="004D14DD" w:rsidRPr="00912298" w:rsidSect="00922F79">
      <w:footerReference w:type="default" r:id="rId9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F539C" w14:textId="77777777" w:rsidR="004C344F" w:rsidRDefault="004C344F" w:rsidP="00DE22BF">
      <w:pPr>
        <w:spacing w:after="0" w:line="240" w:lineRule="auto"/>
      </w:pPr>
      <w:r>
        <w:separator/>
      </w:r>
    </w:p>
  </w:endnote>
  <w:endnote w:type="continuationSeparator" w:id="0">
    <w:p w14:paraId="56C64CA8" w14:textId="77777777" w:rsidR="004C344F" w:rsidRDefault="004C344F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43EAD" w14:textId="36710314" w:rsidR="00694420" w:rsidRPr="00BF4079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R</w:t>
    </w:r>
    <w:r w:rsidR="004363B2" w:rsidRPr="00BF4079">
      <w:rPr>
        <w:sz w:val="16"/>
        <w:szCs w:val="16"/>
      </w:rPr>
      <w:t xml:space="preserve"> </w:t>
    </w:r>
    <w:r w:rsidR="00FD0ACD">
      <w:rPr>
        <w:sz w:val="16"/>
        <w:szCs w:val="16"/>
      </w:rPr>
      <w:t xml:space="preserve">Meeting 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27433B">
      <w:rPr>
        <w:sz w:val="16"/>
        <w:szCs w:val="16"/>
      </w:rPr>
      <w:t>08 September</w:t>
    </w:r>
    <w:r w:rsidR="00FD0ACD">
      <w:rPr>
        <w:sz w:val="16"/>
        <w:szCs w:val="16"/>
      </w:rPr>
      <w:t xml:space="preserve"> </w:t>
    </w:r>
    <w:r w:rsidR="00AA283E">
      <w:rPr>
        <w:sz w:val="16"/>
        <w:szCs w:val="16"/>
      </w:rPr>
      <w:t>202</w:t>
    </w:r>
    <w:r w:rsidR="00105FCC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BE4F1" w14:textId="77777777" w:rsidR="004C344F" w:rsidRDefault="004C344F" w:rsidP="00DE22BF">
      <w:pPr>
        <w:spacing w:after="0" w:line="240" w:lineRule="auto"/>
      </w:pPr>
      <w:r>
        <w:separator/>
      </w:r>
    </w:p>
  </w:footnote>
  <w:footnote w:type="continuationSeparator" w:id="0">
    <w:p w14:paraId="5090D6C2" w14:textId="77777777" w:rsidR="004C344F" w:rsidRDefault="004C344F" w:rsidP="00DE2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39B0"/>
    <w:multiLevelType w:val="hybridMultilevel"/>
    <w:tmpl w:val="82D6A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77A4"/>
    <w:multiLevelType w:val="hybridMultilevel"/>
    <w:tmpl w:val="25CED2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B9016E"/>
    <w:multiLevelType w:val="hybridMultilevel"/>
    <w:tmpl w:val="F46A06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C6657E"/>
    <w:multiLevelType w:val="hybridMultilevel"/>
    <w:tmpl w:val="C0505E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9BF068A"/>
    <w:multiLevelType w:val="hybridMultilevel"/>
    <w:tmpl w:val="6E727506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643FC"/>
    <w:multiLevelType w:val="hybridMultilevel"/>
    <w:tmpl w:val="A53099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3F3C7D"/>
    <w:multiLevelType w:val="hybridMultilevel"/>
    <w:tmpl w:val="90EA06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372E0"/>
    <w:multiLevelType w:val="hybridMultilevel"/>
    <w:tmpl w:val="BFFE0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FA0552"/>
    <w:multiLevelType w:val="hybridMultilevel"/>
    <w:tmpl w:val="934E970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214534"/>
    <w:multiLevelType w:val="hybridMultilevel"/>
    <w:tmpl w:val="2604E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23921"/>
    <w:multiLevelType w:val="hybridMultilevel"/>
    <w:tmpl w:val="AFF6F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8477D"/>
    <w:multiLevelType w:val="hybridMultilevel"/>
    <w:tmpl w:val="33CE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233698"/>
    <w:multiLevelType w:val="hybridMultilevel"/>
    <w:tmpl w:val="6CAA4E9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E2922C1"/>
    <w:multiLevelType w:val="hybridMultilevel"/>
    <w:tmpl w:val="E9982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D3C1C"/>
    <w:multiLevelType w:val="hybridMultilevel"/>
    <w:tmpl w:val="D7A0BE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9548B1"/>
    <w:multiLevelType w:val="hybridMultilevel"/>
    <w:tmpl w:val="BFC09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F0594B"/>
    <w:multiLevelType w:val="hybridMultilevel"/>
    <w:tmpl w:val="8AF438A2"/>
    <w:lvl w:ilvl="0" w:tplc="B2642EC4">
      <w:start w:val="6"/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43293982"/>
    <w:multiLevelType w:val="hybridMultilevel"/>
    <w:tmpl w:val="C89EFE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DF56747"/>
    <w:multiLevelType w:val="hybridMultilevel"/>
    <w:tmpl w:val="92401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C04E31"/>
    <w:multiLevelType w:val="hybridMultilevel"/>
    <w:tmpl w:val="F57A0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0460D"/>
    <w:multiLevelType w:val="hybridMultilevel"/>
    <w:tmpl w:val="B8562C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84520B7"/>
    <w:multiLevelType w:val="hybridMultilevel"/>
    <w:tmpl w:val="04220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734FC1"/>
    <w:multiLevelType w:val="hybridMultilevel"/>
    <w:tmpl w:val="8394256A"/>
    <w:lvl w:ilvl="0" w:tplc="9684DFEE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A8790B"/>
    <w:multiLevelType w:val="hybridMultilevel"/>
    <w:tmpl w:val="F5E4F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70369D"/>
    <w:multiLevelType w:val="hybridMultilevel"/>
    <w:tmpl w:val="B478171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9EE1C09"/>
    <w:multiLevelType w:val="hybridMultilevel"/>
    <w:tmpl w:val="5DBA1B44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 w15:restartNumberingAfterBreak="0">
    <w:nsid w:val="6FF014EC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A31CA2"/>
    <w:multiLevelType w:val="hybridMultilevel"/>
    <w:tmpl w:val="3D4AA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36172"/>
    <w:multiLevelType w:val="hybridMultilevel"/>
    <w:tmpl w:val="594077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9A92D39"/>
    <w:multiLevelType w:val="hybridMultilevel"/>
    <w:tmpl w:val="519C3B3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550058"/>
    <w:multiLevelType w:val="hybridMultilevel"/>
    <w:tmpl w:val="A5D46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A204B4"/>
    <w:multiLevelType w:val="hybridMultilevel"/>
    <w:tmpl w:val="43BAA9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16220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7"/>
  </w:num>
  <w:num w:numId="3">
    <w:abstractNumId w:val="23"/>
  </w:num>
  <w:num w:numId="4">
    <w:abstractNumId w:val="3"/>
  </w:num>
  <w:num w:numId="5">
    <w:abstractNumId w:val="11"/>
  </w:num>
  <w:num w:numId="6">
    <w:abstractNumId w:val="17"/>
  </w:num>
  <w:num w:numId="7">
    <w:abstractNumId w:val="1"/>
  </w:num>
  <w:num w:numId="8">
    <w:abstractNumId w:val="2"/>
  </w:num>
  <w:num w:numId="9">
    <w:abstractNumId w:val="33"/>
  </w:num>
  <w:num w:numId="10">
    <w:abstractNumId w:val="6"/>
  </w:num>
  <w:num w:numId="11">
    <w:abstractNumId w:val="10"/>
  </w:num>
  <w:num w:numId="12">
    <w:abstractNumId w:val="12"/>
  </w:num>
  <w:num w:numId="13">
    <w:abstractNumId w:val="5"/>
  </w:num>
  <w:num w:numId="14">
    <w:abstractNumId w:val="26"/>
  </w:num>
  <w:num w:numId="15">
    <w:abstractNumId w:val="25"/>
  </w:num>
  <w:num w:numId="16">
    <w:abstractNumId w:val="13"/>
  </w:num>
  <w:num w:numId="17">
    <w:abstractNumId w:val="29"/>
  </w:num>
  <w:num w:numId="18">
    <w:abstractNumId w:val="4"/>
  </w:num>
  <w:num w:numId="19">
    <w:abstractNumId w:val="16"/>
  </w:num>
  <w:num w:numId="20">
    <w:abstractNumId w:val="27"/>
  </w:num>
  <w:num w:numId="21">
    <w:abstractNumId w:val="21"/>
  </w:num>
  <w:num w:numId="22">
    <w:abstractNumId w:val="14"/>
  </w:num>
  <w:num w:numId="23">
    <w:abstractNumId w:val="24"/>
  </w:num>
  <w:num w:numId="24">
    <w:abstractNumId w:val="32"/>
  </w:num>
  <w:num w:numId="25">
    <w:abstractNumId w:val="30"/>
  </w:num>
  <w:num w:numId="26">
    <w:abstractNumId w:val="18"/>
  </w:num>
  <w:num w:numId="27">
    <w:abstractNumId w:val="0"/>
  </w:num>
  <w:num w:numId="28">
    <w:abstractNumId w:val="31"/>
  </w:num>
  <w:num w:numId="29">
    <w:abstractNumId w:val="20"/>
  </w:num>
  <w:num w:numId="30">
    <w:abstractNumId w:val="22"/>
  </w:num>
  <w:num w:numId="31">
    <w:abstractNumId w:val="15"/>
  </w:num>
  <w:num w:numId="32">
    <w:abstractNumId w:val="9"/>
  </w:num>
  <w:num w:numId="33">
    <w:abstractNumId w:val="8"/>
  </w:num>
  <w:num w:numId="34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0485B"/>
    <w:rsid w:val="00010F8B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6D18"/>
    <w:rsid w:val="00086DC4"/>
    <w:rsid w:val="00090983"/>
    <w:rsid w:val="0009098F"/>
    <w:rsid w:val="000917C8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1E33"/>
    <w:rsid w:val="000B2BA0"/>
    <w:rsid w:val="000B2CAD"/>
    <w:rsid w:val="000B3380"/>
    <w:rsid w:val="000B48EA"/>
    <w:rsid w:val="000B4BC3"/>
    <w:rsid w:val="000B5FBF"/>
    <w:rsid w:val="000B7098"/>
    <w:rsid w:val="000C1021"/>
    <w:rsid w:val="000C24EC"/>
    <w:rsid w:val="000C2A7D"/>
    <w:rsid w:val="000C541D"/>
    <w:rsid w:val="000C6312"/>
    <w:rsid w:val="000D0AF5"/>
    <w:rsid w:val="000D2031"/>
    <w:rsid w:val="000D5F30"/>
    <w:rsid w:val="000D7A82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3543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A27"/>
    <w:rsid w:val="00162EAF"/>
    <w:rsid w:val="00164567"/>
    <w:rsid w:val="00165BCC"/>
    <w:rsid w:val="00165CCF"/>
    <w:rsid w:val="001673F4"/>
    <w:rsid w:val="00167759"/>
    <w:rsid w:val="00167CCE"/>
    <w:rsid w:val="001727AB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B34"/>
    <w:rsid w:val="001E3412"/>
    <w:rsid w:val="001E5627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408AC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33B"/>
    <w:rsid w:val="002746FF"/>
    <w:rsid w:val="00276129"/>
    <w:rsid w:val="002818D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E21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4439"/>
    <w:rsid w:val="00314F99"/>
    <w:rsid w:val="0032066E"/>
    <w:rsid w:val="00320F52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23D6"/>
    <w:rsid w:val="003D265A"/>
    <w:rsid w:val="003D4537"/>
    <w:rsid w:val="003D4E61"/>
    <w:rsid w:val="003D5327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20AF"/>
    <w:rsid w:val="004026F6"/>
    <w:rsid w:val="0040384A"/>
    <w:rsid w:val="0040584F"/>
    <w:rsid w:val="00406358"/>
    <w:rsid w:val="00407119"/>
    <w:rsid w:val="00411036"/>
    <w:rsid w:val="00411981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4DD1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50A"/>
    <w:rsid w:val="004A0FA2"/>
    <w:rsid w:val="004A335A"/>
    <w:rsid w:val="004A3A7D"/>
    <w:rsid w:val="004A3F97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344F"/>
    <w:rsid w:val="004C5F1A"/>
    <w:rsid w:val="004C7E6E"/>
    <w:rsid w:val="004C7FE1"/>
    <w:rsid w:val="004D0546"/>
    <w:rsid w:val="004D14DD"/>
    <w:rsid w:val="004D20EC"/>
    <w:rsid w:val="004D362C"/>
    <w:rsid w:val="004D4692"/>
    <w:rsid w:val="004D59CC"/>
    <w:rsid w:val="004D64DC"/>
    <w:rsid w:val="004E0341"/>
    <w:rsid w:val="004E4892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A7E94"/>
    <w:rsid w:val="005B05C4"/>
    <w:rsid w:val="005B1140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F32"/>
    <w:rsid w:val="00604688"/>
    <w:rsid w:val="006100B7"/>
    <w:rsid w:val="00611CE5"/>
    <w:rsid w:val="00617B34"/>
    <w:rsid w:val="00617F02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594"/>
    <w:rsid w:val="00654A23"/>
    <w:rsid w:val="00655740"/>
    <w:rsid w:val="00667069"/>
    <w:rsid w:val="006719C6"/>
    <w:rsid w:val="00672FAB"/>
    <w:rsid w:val="006731AA"/>
    <w:rsid w:val="0067320D"/>
    <w:rsid w:val="00673788"/>
    <w:rsid w:val="00675428"/>
    <w:rsid w:val="00675F0F"/>
    <w:rsid w:val="00682D35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1F6B"/>
    <w:rsid w:val="006D2FA1"/>
    <w:rsid w:val="006D319F"/>
    <w:rsid w:val="006D4651"/>
    <w:rsid w:val="006D5AD1"/>
    <w:rsid w:val="006D6311"/>
    <w:rsid w:val="006D65CB"/>
    <w:rsid w:val="006E1424"/>
    <w:rsid w:val="006E1A21"/>
    <w:rsid w:val="006E1BAA"/>
    <w:rsid w:val="006E5654"/>
    <w:rsid w:val="006E7EC5"/>
    <w:rsid w:val="006F55F0"/>
    <w:rsid w:val="006F764B"/>
    <w:rsid w:val="00700E5F"/>
    <w:rsid w:val="0070199B"/>
    <w:rsid w:val="00701ABE"/>
    <w:rsid w:val="00711983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63BA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576D2"/>
    <w:rsid w:val="008576DC"/>
    <w:rsid w:val="00860C12"/>
    <w:rsid w:val="0086197B"/>
    <w:rsid w:val="0086201A"/>
    <w:rsid w:val="00862355"/>
    <w:rsid w:val="0086254F"/>
    <w:rsid w:val="00863B0C"/>
    <w:rsid w:val="00864357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452A"/>
    <w:rsid w:val="00895754"/>
    <w:rsid w:val="00895BB8"/>
    <w:rsid w:val="008968A2"/>
    <w:rsid w:val="00897939"/>
    <w:rsid w:val="00897E31"/>
    <w:rsid w:val="008A1B88"/>
    <w:rsid w:val="008A3253"/>
    <w:rsid w:val="008A51B8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482A"/>
    <w:rsid w:val="008E4E15"/>
    <w:rsid w:val="008E677D"/>
    <w:rsid w:val="008E6914"/>
    <w:rsid w:val="008E7129"/>
    <w:rsid w:val="008E7D4F"/>
    <w:rsid w:val="008F38A1"/>
    <w:rsid w:val="00900122"/>
    <w:rsid w:val="00900EF0"/>
    <w:rsid w:val="00901EB7"/>
    <w:rsid w:val="0090272D"/>
    <w:rsid w:val="009034AA"/>
    <w:rsid w:val="00904C27"/>
    <w:rsid w:val="0090521D"/>
    <w:rsid w:val="009060C9"/>
    <w:rsid w:val="0090743A"/>
    <w:rsid w:val="009078C7"/>
    <w:rsid w:val="0091119E"/>
    <w:rsid w:val="00911398"/>
    <w:rsid w:val="009122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0E6"/>
    <w:rsid w:val="009764D9"/>
    <w:rsid w:val="00976CDA"/>
    <w:rsid w:val="00980EB4"/>
    <w:rsid w:val="00984E41"/>
    <w:rsid w:val="00985636"/>
    <w:rsid w:val="009862EC"/>
    <w:rsid w:val="0098692E"/>
    <w:rsid w:val="00986E89"/>
    <w:rsid w:val="009913BA"/>
    <w:rsid w:val="00991402"/>
    <w:rsid w:val="009936A0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639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18"/>
    <w:rsid w:val="009E09B5"/>
    <w:rsid w:val="009E1831"/>
    <w:rsid w:val="009E419A"/>
    <w:rsid w:val="009E5C89"/>
    <w:rsid w:val="009F15DC"/>
    <w:rsid w:val="009F275D"/>
    <w:rsid w:val="009F3FFC"/>
    <w:rsid w:val="00A0024E"/>
    <w:rsid w:val="00A003AE"/>
    <w:rsid w:val="00A0135E"/>
    <w:rsid w:val="00A028E3"/>
    <w:rsid w:val="00A063EC"/>
    <w:rsid w:val="00A109BD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0004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3A46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0DF"/>
    <w:rsid w:val="00B20853"/>
    <w:rsid w:val="00B21F28"/>
    <w:rsid w:val="00B227B4"/>
    <w:rsid w:val="00B2507C"/>
    <w:rsid w:val="00B25FB1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3550"/>
    <w:rsid w:val="00B84808"/>
    <w:rsid w:val="00B85079"/>
    <w:rsid w:val="00B8680A"/>
    <w:rsid w:val="00B86973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5C2C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320E"/>
    <w:rsid w:val="00C158FD"/>
    <w:rsid w:val="00C160F7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D0480"/>
    <w:rsid w:val="00CD1DDE"/>
    <w:rsid w:val="00CD3B20"/>
    <w:rsid w:val="00CD5175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2752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18D7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5CC0"/>
    <w:rsid w:val="00DA7B3E"/>
    <w:rsid w:val="00DB249C"/>
    <w:rsid w:val="00DB274D"/>
    <w:rsid w:val="00DB3AD9"/>
    <w:rsid w:val="00DB6B99"/>
    <w:rsid w:val="00DB748E"/>
    <w:rsid w:val="00DB76DA"/>
    <w:rsid w:val="00DC2C09"/>
    <w:rsid w:val="00DC35AD"/>
    <w:rsid w:val="00DC3EE0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C67"/>
    <w:rsid w:val="00E87D8A"/>
    <w:rsid w:val="00E935F4"/>
    <w:rsid w:val="00E96116"/>
    <w:rsid w:val="00E96D56"/>
    <w:rsid w:val="00EA10BA"/>
    <w:rsid w:val="00EA197A"/>
    <w:rsid w:val="00EA2155"/>
    <w:rsid w:val="00EA2D7E"/>
    <w:rsid w:val="00EA3997"/>
    <w:rsid w:val="00EA5737"/>
    <w:rsid w:val="00EB0508"/>
    <w:rsid w:val="00EB1062"/>
    <w:rsid w:val="00EB20F6"/>
    <w:rsid w:val="00EB266B"/>
    <w:rsid w:val="00EB40C6"/>
    <w:rsid w:val="00EB46EF"/>
    <w:rsid w:val="00EB4968"/>
    <w:rsid w:val="00EB5F36"/>
    <w:rsid w:val="00EC0281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0C80"/>
    <w:rsid w:val="00F718AD"/>
    <w:rsid w:val="00F72306"/>
    <w:rsid w:val="00F72677"/>
    <w:rsid w:val="00F729FC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32B8"/>
    <w:rsid w:val="00F93FEB"/>
    <w:rsid w:val="00F97C10"/>
    <w:rsid w:val="00FA0339"/>
    <w:rsid w:val="00FA32B3"/>
    <w:rsid w:val="00FA3754"/>
    <w:rsid w:val="00FA7C43"/>
    <w:rsid w:val="00FB2C79"/>
    <w:rsid w:val="00FB6425"/>
    <w:rsid w:val="00FB6D71"/>
    <w:rsid w:val="00FC0D6A"/>
    <w:rsid w:val="00FC36DD"/>
    <w:rsid w:val="00FC3BB3"/>
    <w:rsid w:val="00FC4F2B"/>
    <w:rsid w:val="00FC7160"/>
    <w:rsid w:val="00FD0ACD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4645"/>
    <w:rsid w:val="00FE5202"/>
    <w:rsid w:val="00FE64E9"/>
    <w:rsid w:val="00FF350C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Sean Thorpe</cp:lastModifiedBy>
  <cp:revision>6</cp:revision>
  <cp:lastPrinted>2017-08-19T10:37:00Z</cp:lastPrinted>
  <dcterms:created xsi:type="dcterms:W3CDTF">2021-12-16T12:15:00Z</dcterms:created>
  <dcterms:modified xsi:type="dcterms:W3CDTF">2021-12-17T11:03:00Z</dcterms:modified>
</cp:coreProperties>
</file>